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0.png" ContentType="image/png"/>
  <Override PartName="/word/media/rId2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2.0 ──</w:t>
      </w:r>
    </w:p>
    <w:p>
      <w:pPr>
        <w:pStyle w:val="SourceCode"/>
      </w:pPr>
      <w:r>
        <w:rPr>
          <w:rStyle w:val="VerbatimChar"/>
        </w:rPr>
        <w:t xml:space="preserve">## ✔ broom        0.8.0     ✔ rsample      0.1.1</w:t>
      </w:r>
      <w:r>
        <w:br/>
      </w:r>
      <w:r>
        <w:rPr>
          <w:rStyle w:val="VerbatimChar"/>
        </w:rPr>
        <w:t xml:space="preserve">## ✔ dials        0.1.1     ✔ tune         0.2.0</w:t>
      </w:r>
      <w:r>
        <w:br/>
      </w:r>
      <w:r>
        <w:rPr>
          <w:rStyle w:val="VerbatimChar"/>
        </w:rPr>
        <w:t xml:space="preserve">## ✔ infer        1.0.0     ✔ workflows    0.2.6</w:t>
      </w:r>
      <w:r>
        <w:br/>
      </w:r>
      <w:r>
        <w:rPr>
          <w:rStyle w:val="VerbatimChar"/>
        </w:rPr>
        <w:t xml:space="preserve">## ✔ modeldata    0.1.1     ✔ workflowsets 0.2.1</w:t>
      </w:r>
      <w:r>
        <w:br/>
      </w:r>
      <w:r>
        <w:rPr>
          <w:rStyle w:val="VerbatimChar"/>
        </w:rPr>
        <w:t xml:space="preserve">## ✔ parsnip      0.2.1     ✔ yardstick    0.0.9</w:t>
      </w:r>
      <w:r>
        <w:br/>
      </w:r>
      <w:r>
        <w:rPr>
          <w:rStyle w:val="VerbatimChar"/>
        </w:rPr>
        <w:t xml:space="preserve">## ✔ recipes     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ggcorr and ggpairs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orrelation plot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create grids of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ame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o)</w:t>
      </w:r>
    </w:p>
    <w:p>
      <w:pPr>
        <w:pStyle w:val="SourceCode"/>
      </w:pPr>
      <w:r>
        <w:rPr>
          <w:rStyle w:val="VerbatimChar"/>
        </w:rPr>
        <w:t xml:space="preserve">## spec_tbl_df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o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utate(Above_Median = fct_recode(Above_Median, "0" = "No", "1" = "Yes"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mutate(Survived = fct_recode(Survived, "No" = "0", "Yes" = "1" )) %&gt;%</w:t>
      </w:r>
      <w:r>
        <w:br/>
      </w:r>
      <w:r>
        <w:rPr>
          <w:rStyle w:val="CommentTok"/>
        </w:rPr>
        <w:t xml:space="preserve">#  mutate(Pclass = as_factor(Pclass)) %&gt;% mutate(Sex = as_factor(Sex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tibble [2,053 × 81] (S3: tbl_df/tbl/data.frame)</w:t>
      </w:r>
      <w:r>
        <w:br/>
      </w:r>
      <w:r>
        <w:rPr>
          <w:rStyle w:val="VerbatimChar"/>
        </w:rPr>
        <w:t xml:space="preserve">##  $ MS_SubClass       : Factor w/ 16 levels "One_Story_1946_and_Newer_All_Styles",..: 1 1 1 1 2 2 3 3 1 1 ...</w:t>
      </w:r>
      <w:r>
        <w:br/>
      </w:r>
      <w:r>
        <w:rPr>
          <w:rStyle w:val="VerbatimChar"/>
        </w:rPr>
        <w:t xml:space="preserve">##  $ MS_Zoning         : Factor w/ 7 levels "Residential_Low_Density",..: 1 2 1 1 1 1 1 1 1 1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Factor w/ 2 levels "Pave","Grvl": 1 1 1 1 1 1 1 1 1 1 ...</w:t>
      </w:r>
      <w:r>
        <w:br/>
      </w:r>
      <w:r>
        <w:rPr>
          <w:rStyle w:val="VerbatimChar"/>
        </w:rPr>
        <w:t xml:space="preserve">##  $ Alley             : Factor w/ 3 levels "No_Alley_Access",..: 1 1 1 1 1 1 1 1 1 1 ...</w:t>
      </w:r>
      <w:r>
        <w:br/>
      </w:r>
      <w:r>
        <w:rPr>
          <w:rStyle w:val="VerbatimChar"/>
        </w:rPr>
        <w:t xml:space="preserve">##  $ Lot_Shape         : Factor w/ 4 levels "Slightly_Irregular",..: 1 2 1 2 1 1 1 1 1 2 ...</w:t>
      </w:r>
      <w:r>
        <w:br/>
      </w:r>
      <w:r>
        <w:rPr>
          <w:rStyle w:val="VerbatimChar"/>
        </w:rPr>
        <w:t xml:space="preserve">##  $ Land_Contour      : Factor w/ 4 levels "Lvl","HLS","Bnk",..: 1 1 1 1 1 1 2 1 1 1 ...</w:t>
      </w:r>
      <w:r>
        <w:br/>
      </w:r>
      <w:r>
        <w:rPr>
          <w:rStyle w:val="VerbatimChar"/>
        </w:rPr>
        <w:t xml:space="preserve">##  $ Utilities         : Factor w/ 2 levels "AllPub","NoSewr": 1 1 1 1 1 1 1 1 1 1 ...</w:t>
      </w:r>
      <w:r>
        <w:br/>
      </w:r>
      <w:r>
        <w:rPr>
          <w:rStyle w:val="VerbatimChar"/>
        </w:rPr>
        <w:t xml:space="preserve">##  $ Lot_Config        : Factor w/ 5 levels "Corner","Inside",..: 1 2 1 1 2 2 2 2 2 2 ...</w:t>
      </w:r>
      <w:r>
        <w:br/>
      </w:r>
      <w:r>
        <w:rPr>
          <w:rStyle w:val="VerbatimChar"/>
        </w:rPr>
        <w:t xml:space="preserve">##  $ Land_Slope        : Factor w/ 3 levels "Gtl","Mod","Sev": 1 1 1 1 1 1 1 1 1 1 ...</w:t>
      </w:r>
      <w:r>
        <w:br/>
      </w:r>
      <w:r>
        <w:rPr>
          <w:rStyle w:val="VerbatimChar"/>
        </w:rPr>
        <w:t xml:space="preserve">##  $ Neighborhood      : Factor w/ 28 levels "North_Ames","Gilbert",..: 1 1 1 1 2 2 3 3 2 2 ...</w:t>
      </w:r>
      <w:r>
        <w:br/>
      </w:r>
      <w:r>
        <w:rPr>
          <w:rStyle w:val="VerbatimChar"/>
        </w:rPr>
        <w:t xml:space="preserve">##  $ Condition_1       : Factor w/ 9 levels "Norm","Feedr",..: 1 2 1 1 1 1 1 1 1 1 ...</w:t>
      </w:r>
      <w:r>
        <w:br/>
      </w:r>
      <w:r>
        <w:rPr>
          <w:rStyle w:val="VerbatimChar"/>
        </w:rPr>
        <w:t xml:space="preserve">##  $ Condition_2       : Factor w/ 8 levels "Norm","Feedr",..: 1 1 1 1 1 1 1 1 1 1 ...</w:t>
      </w:r>
      <w:r>
        <w:br/>
      </w:r>
      <w:r>
        <w:rPr>
          <w:rStyle w:val="VerbatimChar"/>
        </w:rPr>
        <w:t xml:space="preserve">##  $ Bldg_Type         : Factor w/ 5 levels "OneFam","TwnhsE",..: 1 1 1 1 1 1 2 2 1 1 ...</w:t>
      </w:r>
      <w:r>
        <w:br/>
      </w:r>
      <w:r>
        <w:rPr>
          <w:rStyle w:val="VerbatimChar"/>
        </w:rPr>
        <w:t xml:space="preserve">##  $ House_Style       : Factor w/ 8 levels "One_Story","Two_Story",..: 1 1 1 1 2 2 1 1 1 1 ...</w:t>
      </w:r>
      <w:r>
        <w:br/>
      </w:r>
      <w:r>
        <w:rPr>
          <w:rStyle w:val="VerbatimChar"/>
        </w:rPr>
        <w:t xml:space="preserve">##  $ Overall_Qual      : Factor w/ 10 levels "Above_Average",..: 1 2 1 3 2 1 4 4 1 3 ...</w:t>
      </w:r>
      <w:r>
        <w:br/>
      </w:r>
      <w:r>
        <w:rPr>
          <w:rStyle w:val="VerbatimChar"/>
        </w:rPr>
        <w:t xml:space="preserve">##  $ Overall_Cond      : Factor w/ 9 levels "Average","Above_Average",..: 1 2 2 1 1 2 1 1 3 1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Factor w/ 6 levels "Hip","Gable",..: 1 2 1 1 2 2 2 2 2 2 ...</w:t>
      </w:r>
      <w:r>
        <w:br/>
      </w:r>
      <w:r>
        <w:rPr>
          <w:rStyle w:val="VerbatimChar"/>
        </w:rPr>
        <w:t xml:space="preserve">##  $ Roof_Matl         : Factor w/ 6 levels "CompShg","WdShake",..: 1 1 1 1 1 1 1 1 1 1 ...</w:t>
      </w:r>
      <w:r>
        <w:br/>
      </w:r>
      <w:r>
        <w:rPr>
          <w:rStyle w:val="VerbatimChar"/>
        </w:rPr>
        <w:t xml:space="preserve">##  $ Exterior_1st      : Factor w/ 16 levels "BrkFace","VinylSd",..: 1 2 3 1 2 2 4 5 4 4 ...</w:t>
      </w:r>
      <w:r>
        <w:br/>
      </w:r>
      <w:r>
        <w:rPr>
          <w:rStyle w:val="VerbatimChar"/>
        </w:rPr>
        <w:t xml:space="preserve">##  $ Exterior_2nd      : Factor w/ 17 levels "Plywood","VinylSd",..: 1 2 3 4 2 2 5 6 5 5 ...</w:t>
      </w:r>
      <w:r>
        <w:br/>
      </w:r>
      <w:r>
        <w:rPr>
          <w:rStyle w:val="VerbatimChar"/>
        </w:rPr>
        <w:t xml:space="preserve">##  $ Mas_Vnr_Type      : Factor w/ 5 levels "Stone","None",..: 1 2 3 2 2 3 2 2 2 2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Factor w/ 4 levels "Typical","Good",..: 1 1 1 2 1 1 2 2 1 1 ...</w:t>
      </w:r>
      <w:r>
        <w:br/>
      </w:r>
      <w:r>
        <w:rPr>
          <w:rStyle w:val="VerbatimChar"/>
        </w:rPr>
        <w:t xml:space="preserve">##  $ Exter_Cond        : Factor w/ 5 levels "Typical","Good",..: 1 1 1 1 1 1 1 1 2 1 ...</w:t>
      </w:r>
      <w:r>
        <w:br/>
      </w:r>
      <w:r>
        <w:rPr>
          <w:rStyle w:val="VerbatimChar"/>
        </w:rPr>
        <w:t xml:space="preserve">##  $ Foundation        : Factor w/ 6 levels "CBlock","PConc",..: 1 1 1 1 2 2 2 2 2 2 ...</w:t>
      </w:r>
      <w:r>
        <w:br/>
      </w:r>
      <w:r>
        <w:rPr>
          <w:rStyle w:val="VerbatimChar"/>
        </w:rPr>
        <w:t xml:space="preserve">##  $ Bsmt_Qual         : Factor w/ 6 levels "Typical","Good",..: 1 1 1 1 2 1 2 2 2 2 ...</w:t>
      </w:r>
      <w:r>
        <w:br/>
      </w:r>
      <w:r>
        <w:rPr>
          <w:rStyle w:val="VerbatimChar"/>
        </w:rPr>
        <w:t xml:space="preserve">##  $ Bsmt_Cond         : Factor w/ 6 levels "Good","Typical",..: 1 2 2 2 2 2 2 2 2 2 ...</w:t>
      </w:r>
      <w:r>
        <w:br/>
      </w:r>
      <w:r>
        <w:rPr>
          <w:rStyle w:val="VerbatimChar"/>
        </w:rPr>
        <w:t xml:space="preserve">##  $ Bsmt_Exposure     : Factor w/ 5 levels "Gd","No","Av",..: 1 2 2 2 2 2 2 2 2 1 ...</w:t>
      </w:r>
      <w:r>
        <w:br/>
      </w:r>
      <w:r>
        <w:rPr>
          <w:rStyle w:val="VerbatimChar"/>
        </w:rPr>
        <w:t xml:space="preserve">##  $ BsmtFin_Type_1    : Factor w/ 7 levels "BLQ","Rec","ALQ",..: 1 2 3 3 4 4 3 4 3 4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Factor w/ 7 levels "Unf","LwQ","BLQ",..: 1 2 1 1 1 1 1 1 1 1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Factor w/ 6 levels "GasA","GasW",..: 1 1 1 1 1 1 1 1 1 1 ...</w:t>
      </w:r>
      <w:r>
        <w:br/>
      </w:r>
      <w:r>
        <w:rPr>
          <w:rStyle w:val="VerbatimChar"/>
        </w:rPr>
        <w:t xml:space="preserve">##  $ Heating_QC        : Factor w/ 5 levels "Fair","Typical",..: 1 2 2 3 4 3 3 3 3 4 ...</w:t>
      </w:r>
      <w:r>
        <w:br/>
      </w:r>
      <w:r>
        <w:rPr>
          <w:rStyle w:val="VerbatimChar"/>
        </w:rPr>
        <w:t xml:space="preserve">##  $ Central_Air       : Factor w/ 2 levels "Y","N": 1 1 1 1 1 1 1 1 1 1 ...</w:t>
      </w:r>
      <w:r>
        <w:br/>
      </w:r>
      <w:r>
        <w:rPr>
          <w:rStyle w:val="VerbatimChar"/>
        </w:rPr>
        <w:t xml:space="preserve">##  $ Electrical        : Factor w/ 5 levels "SBrkr","FuseA",..: 1 1 1 1 1 1 1 1 1 1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Factor w/ 5 levels "Typical","Good",..: 1 1 2 3 1 2 2 2 1 2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Factor w/ 8 levels "Typ","Mod","Min2",..: 1 1 1 1 1 1 1 1 1 1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Factor w/ 6 levels "Good","No_Fireplace",..: 1 2 2 3 3 1 2 3 2 4 ...</w:t>
      </w:r>
      <w:r>
        <w:br/>
      </w:r>
      <w:r>
        <w:rPr>
          <w:rStyle w:val="VerbatimChar"/>
        </w:rPr>
        <w:t xml:space="preserve">##  $ Garage_Type       : Factor w/ 7 levels "Attchd","BuiltIn",..: 1 1 1 1 1 1 1 1 1 1 ...</w:t>
      </w:r>
      <w:r>
        <w:br/>
      </w:r>
      <w:r>
        <w:rPr>
          <w:rStyle w:val="VerbatimChar"/>
        </w:rPr>
        <w:t xml:space="preserve">##  $ Garage_Finish     : Factor w/ 4 levels "Fin","Unf","RFn",..: 1 2 2 1 1 1 3 3 1 2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Factor w/ 6 levels "Typical","No_Garage",..: 1 1 1 1 1 1 1 1 1 1 ...</w:t>
      </w:r>
      <w:r>
        <w:br/>
      </w:r>
      <w:r>
        <w:rPr>
          <w:rStyle w:val="VerbatimChar"/>
        </w:rPr>
        <w:t xml:space="preserve">##  $ Garage_Cond       : Factor w/ 6 levels "Typical","No_Garage",..: 1 1 1 1 1 1 1 1 1 1 ...</w:t>
      </w:r>
      <w:r>
        <w:br/>
      </w:r>
      <w:r>
        <w:rPr>
          <w:rStyle w:val="VerbatimChar"/>
        </w:rPr>
        <w:t xml:space="preserve">##  $ Paved_Drive       : Factor w/ 3 levels "Partial_Pavement",..: 1 2 2 2 2 2 2 2 2 2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Factor w/ 5 levels "No_Pool","Excellent",..: 1 1 1 1 1 1 1 1 1 1 ...</w:t>
      </w:r>
      <w:r>
        <w:br/>
      </w:r>
      <w:r>
        <w:rPr>
          <w:rStyle w:val="VerbatimChar"/>
        </w:rPr>
        <w:t xml:space="preserve">##  $ Fence             : Factor w/ 5 levels "No_Fence","Minimum_Privacy",..: 1 2 1 1 2 1 1 1 3 1 ...</w:t>
      </w:r>
      <w:r>
        <w:br/>
      </w:r>
      <w:r>
        <w:rPr>
          <w:rStyle w:val="VerbatimChar"/>
        </w:rPr>
        <w:t xml:space="preserve">##  $ Misc_Feature      : Factor w/ 5 levels "None","Gar2",..: 1 1 2 1 1 1 1 1 3 1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Factor w/ 10 levels "WD","New","COD",..: 1 1 1 1 1 1 1 1 1 1 ...</w:t>
      </w:r>
      <w:r>
        <w:br/>
      </w:r>
      <w:r>
        <w:rPr>
          <w:rStyle w:val="VerbatimChar"/>
        </w:rPr>
        <w:t xml:space="preserve">##  $ Sale_Condition    : Factor w/ 6 levels "Normal","Partial",..: 1 1 1 1 1 1 1 1 1 1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Factor w/ 2 levels "Yes","No": 1 2 1 1 1 1 1 1 1 1 ...</w:t>
      </w:r>
    </w:p>
    <w:p>
      <w:pPr>
        <w:pStyle w:val="FirstParagraph"/>
      </w:pPr>
      <w:r>
        <w:t xml:space="preserve">should split columns into groups to make more managable</w:t>
      </w:r>
      <w:r>
        <w:t xml:space="preserve"> </w:t>
      </w:r>
      <w:r>
        <w:t xml:space="preserve">- date and time</w:t>
      </w:r>
      <w:r>
        <w:t xml:space="preserve"> </w:t>
      </w:r>
      <w:r>
        <w:t xml:space="preserve">-location</w:t>
      </w:r>
      <w:r>
        <w:t xml:space="preserve"> </w:t>
      </w:r>
      <w:r>
        <w:t xml:space="preserve">-land</w:t>
      </w:r>
      <w:r>
        <w:t xml:space="preserve"> </w:t>
      </w:r>
      <w:r>
        <w:t xml:space="preserve">-internal &amp; external features</w:t>
      </w:r>
      <w:r>
        <w:t xml:space="preserve"> </w:t>
      </w:r>
      <w:r>
        <w:t xml:space="preserve">-basement</w:t>
      </w:r>
      <w:r>
        <w:t xml:space="preserve"> </w:t>
      </w:r>
      <w:r>
        <w:t xml:space="preserve">-General house stats?</w:t>
      </w:r>
    </w:p>
    <w:p>
      <w:pPr>
        <w:pStyle w:val="SourceCode"/>
      </w:pPr>
      <w:r>
        <w:rPr>
          <w:rStyle w:val="NormalTok"/>
        </w:rPr>
        <w:t xml:space="preserve">amesf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Neighborhood,Year_Built, Year_Remod_Add, Mo_Sold, Year_Sold, Sale_Type, Sale_Condition, Above_Median)</w:t>
      </w:r>
      <w:r>
        <w:br/>
      </w:r>
      <w:r>
        <w:br/>
      </w:r>
      <w:r>
        <w:rPr>
          <w:rStyle w:val="NormalTok"/>
        </w:rPr>
        <w:t xml:space="preserve">amesf_ex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 ,Garage_Type, Garage_Finish, Garage_Cond, Garage_Qual, Garage_Cars, Garage_Area, Paved_Drive, Wood_Deck_SF, Open_Porch_SF, Enclosed_Porch, Three_season_porch, Screen_Porch, Pool_Area, Pool_QC, Fence, Misc_Feature, Misc_Val, Above_Median)</w:t>
      </w:r>
      <w:r>
        <w:br/>
      </w:r>
      <w:r>
        <w:br/>
      </w:r>
      <w:r>
        <w:rPr>
          <w:rStyle w:val="NormalTok"/>
        </w:rPr>
        <w:t xml:space="preserve">amesf_ho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Bldg_Type, House_Style, Overall_Qual, Overall_Cond ,Above_Median)</w:t>
      </w:r>
      <w:r>
        <w:br/>
      </w:r>
      <w:r>
        <w:br/>
      </w:r>
      <w:r>
        <w:rPr>
          <w:rStyle w:val="NormalTok"/>
        </w:rPr>
        <w:t xml:space="preserve">amesf_b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Foundation, Bsmt_Qual, Bsmt_Cond, Bsmt_Exposure, BsmtFin_Type_1, BsmtFin_SF_1, BsmtFin_Type_2, BsmtFin_SF_2,Bsmt_Unf_SF, Total_Bsmt_SF ,Above_Median)</w:t>
      </w:r>
      <w:r>
        <w:br/>
      </w:r>
      <w:r>
        <w:br/>
      </w:r>
      <w:r>
        <w:rPr>
          <w:rStyle w:val="NormalTok"/>
        </w:rPr>
        <w:t xml:space="preserve">amesf_ex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Roof_Style, Roof_Matl, Exterior_1st, Exterior_2nd, Mas_Vnr_Type, Mas_Vnr_Area, Exter_Qual, Exter_Cond ,Above_Median)</w:t>
      </w:r>
      <w:r>
        <w:br/>
      </w:r>
      <w:r>
        <w:br/>
      </w:r>
      <w:r>
        <w:rPr>
          <w:rStyle w:val="NormalTok"/>
        </w:rPr>
        <w:t xml:space="preserve">amesf_in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 Heating, Heating_QC, Central_Air, Electrical, First_Flr_SF, Second_Flr_SF, Low_Qual_Fin_SF, Gr_Liv_Area, Bsmt_Full_Bath, Bsmt_Half_Bath, Bedroom_AbvGr, Kitchen_AbvGr, Kitchen_Qual, TotRms_AbvGrd, Functional, Fireplaces, Fireplace_Qu ,Above_Median)</w:t>
      </w:r>
      <w:r>
        <w:br/>
      </w:r>
      <w:r>
        <w:br/>
      </w:r>
      <w:r>
        <w:rPr>
          <w:rStyle w:val="NormalTok"/>
        </w:rPr>
        <w:t xml:space="preserve">amesf_l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 Lot_Frontage, Lot_Area, Lot_Shape, Land_Contour, Lot_Config, Land_Slope ,Above_Median)</w:t>
      </w:r>
      <w:r>
        <w:br/>
      </w:r>
      <w:r>
        <w:br/>
      </w:r>
      <w:r>
        <w:rPr>
          <w:rStyle w:val="NormalTok"/>
        </w:rPr>
        <w:t xml:space="preserve">amesf_lo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Neighborhood,MS_Zoning, Street, Alley, Utilities, Condition_1, Condition_2, Longitude, Latitude ,Above_Median)</w:t>
      </w:r>
      <w:r>
        <w:br/>
      </w:r>
      <w:r>
        <w:br/>
      </w:r>
      <w:r>
        <w:rPr>
          <w:rStyle w:val="NormalTok"/>
        </w:rPr>
        <w:t xml:space="preserve">amesf_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ighborhood,Bsmt_Qual, Garage_Type, Garage_Finish, Paved_Drive, Lot_Shape, Exterior_1st, Exterior_2nd, Mas_Vnr_Type, Exter_Qual, Overall_Qual, Fireplaces, Fireplace_Qu, MS_Zoning, Above_Median)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and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_1_clean_files/figure-docx/land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and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_1_clean_files/figure-docx/land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date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t_1_clean_files/figure-docx/dat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date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t_1_clean_files/figure-docx/dat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ba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t_1_clean_files/figure-docx/basemen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ba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rt_1_clean_files/figure-docx/basemen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ba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rt_1_clean_files/figure-docx/basemen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rt_1_clean_files/figure-docx/external%20Featur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rt_1_clean_files/figure-docx/external%20Feature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art_1_clean_files/figure-docx/external%20Features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rt_1_clean_files/figure-docx/external%20Features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rt_1_clean_files/figure-docx/external%20Features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h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art_1_clean_files/figure-docx/external%20house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h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art_1_clean_files/figure-docx/external%20house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exh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rt_1_clean_files/figure-docx/external%20house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house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art_1_clean_files/figure-docx/general%20house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house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art_1_clean_files/figure-docx/general%20house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in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art_1_clean_files/figure-docx/internal%20feature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in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art_1_clean_files/figure-docx/internal%20features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in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rt_1_clean_files/figure-docx/internal%20features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in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art_1_clean_files/figure-docx/internal%20features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inf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art_1_clean_files/figure-docx/internal%20features-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ocatio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art_1_clean_files/figure-docx/location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ocatio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art_1_clean_files/figure-docx/location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ocatio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art_1_clean_files/figure-docx/location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locatio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art_1_clean_files/figure-docx/Neighborhood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important variables:</w:t>
      </w:r>
    </w:p>
    <w:p>
      <w:pPr>
        <w:pStyle w:val="BodyText"/>
      </w:pPr>
      <w:r>
        <w:t xml:space="preserve">Basement Quality</w:t>
      </w:r>
      <w:r>
        <w:t xml:space="preserve"> </w:t>
      </w:r>
      <w:r>
        <w:t xml:space="preserve">Garage Type</w:t>
      </w:r>
      <w:r>
        <w:t xml:space="preserve"> </w:t>
      </w:r>
      <w:r>
        <w:t xml:space="preserve">Garage Finish</w:t>
      </w:r>
      <w:r>
        <w:t xml:space="preserve"> </w:t>
      </w:r>
      <w:r>
        <w:t xml:space="preserve">Paved Drive</w:t>
      </w:r>
      <w:r>
        <w:t xml:space="preserve"> </w:t>
      </w:r>
      <w:r>
        <w:t xml:space="preserve">Lot Shape</w:t>
      </w:r>
    </w:p>
    <w:p>
      <w:pPr>
        <w:pStyle w:val="BodyText"/>
      </w:pPr>
      <w:r>
        <w:t xml:space="preserve">Exterior 1?</w:t>
      </w:r>
      <w:r>
        <w:t xml:space="preserve"> </w:t>
      </w:r>
      <w:r>
        <w:t xml:space="preserve">Exterior 2?</w:t>
      </w:r>
    </w:p>
    <w:p>
      <w:pPr>
        <w:pStyle w:val="BodyText"/>
      </w:pPr>
      <w:r>
        <w:t xml:space="preserve">Mas_Vnr_Type</w:t>
      </w:r>
      <w:r>
        <w:t xml:space="preserve"> </w:t>
      </w:r>
      <w:r>
        <w:t xml:space="preserve">External Quality</w:t>
      </w:r>
      <w:r>
        <w:t xml:space="preserve"> </w:t>
      </w:r>
      <w:r>
        <w:t xml:space="preserve">Overall Quality</w:t>
      </w:r>
      <w:r>
        <w:t xml:space="preserve"> </w:t>
      </w:r>
      <w:r>
        <w:t xml:space="preserve">Fireplaces</w:t>
      </w:r>
      <w:r>
        <w:t xml:space="preserve"> </w:t>
      </w:r>
      <w:r>
        <w:t xml:space="preserve">Fireplace Quality</w:t>
      </w:r>
      <w:r>
        <w:t xml:space="preserve"> </w:t>
      </w:r>
      <w:r>
        <w:t xml:space="preserve">Zoning</w:t>
      </w:r>
      <w:r>
        <w:t xml:space="preserve"> </w:t>
      </w:r>
      <w:r>
        <w:t xml:space="preserve">Neighborhood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ul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art_1_clean_files/figure-docx/unnamed-chunk-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ul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art_1_clean_files/figure-docx/unnamed-chunk-5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ul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art_1_clean_files/figure-docx/unnamed-chunk-5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ul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art_1_clean_files/figure-docx/unnamed-chunk-5-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f_ult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art_1_clean_files/figure-docx/unnamed-chunk-5-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p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_Qual, Exter_Qual, Bsmt_Qual,Fireplace_Qu, Above_Media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mes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art_1_clean_files/figure-docx/unnamed-chunk-6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ames_loc2, aes(x=Neighborhood, Y= n)) + </w:t>
      </w:r>
      <w:r>
        <w:br/>
      </w:r>
      <w:r>
        <w:rPr>
          <w:rStyle w:val="CommentTok"/>
        </w:rPr>
        <w:t xml:space="preserve">#  geom_bar(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ggplot(ames_loc2_y, aes(x=Neighborhood,y=n)) + geom_point(alpha=0.1)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ggplot(ames_loc2_y, aes(x)) + geom_histogram()</w:t>
      </w:r>
      <w:r>
        <w:br/>
      </w:r>
      <w:r>
        <w:br/>
      </w:r>
      <w:r>
        <w:rPr>
          <w:rStyle w:val="CommentTok"/>
        </w:rPr>
        <w:t xml:space="preserve"># Grouped</w:t>
      </w:r>
      <w:r>
        <w:br/>
      </w:r>
      <w:r>
        <w:rPr>
          <w:rStyle w:val="CommentTok"/>
        </w:rPr>
        <w:t xml:space="preserve">#ggplot(data, aes(fill=condition, y=value, x=specie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geom_bar(position="dodge", stat="identity")</w:t>
      </w:r>
      <w:r>
        <w:br/>
      </w:r>
      <w:r>
        <w:br/>
      </w:r>
      <w:r>
        <w:rPr>
          <w:rStyle w:val="CommentTok"/>
        </w:rPr>
        <w:t xml:space="preserve"># Stacked</w:t>
      </w:r>
      <w:r>
        <w:br/>
      </w:r>
      <w:r>
        <w:rPr>
          <w:rStyle w:val="CommentTok"/>
        </w:rPr>
        <w:t xml:space="preserve">#ggplot(data, aes(fill=condition, y=value, x=specie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geom_bar(position="stack", stat="identity")</w:t>
      </w:r>
      <w:r>
        <w:br/>
      </w:r>
      <w:r>
        <w:br/>
      </w:r>
      <w:r>
        <w:rPr>
          <w:rStyle w:val="CommentTok"/>
        </w:rPr>
        <w:t xml:space="preserve"># Stacked + percent</w:t>
      </w:r>
      <w:r>
        <w:br/>
      </w:r>
      <w:r>
        <w:rPr>
          <w:rStyle w:val="CommentTok"/>
        </w:rPr>
        <w:t xml:space="preserve">#ggplot(data, aes(fill=condition, y=value, x=specie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geom_bar(position="fill", stat="identity"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eplac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replace_Q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places and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place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rpla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art_1_clean_files/figure-docx/unnamed-chunk-7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Typ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Finish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 Type and Fini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 Fini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art_1_clean_files/figure-docx/unnamed-chunk-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verall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and Overall Quality of a hou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part_1_clean_files/figure-docx/unnamed-chunk-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terior_1st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 1 of Exterior pane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eling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part_1_clean_files/figure-docx/unnamed-chunk-10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Typ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 Type and 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part_1_clean_files/figure-docx/unnamed-chunk-11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S_Zon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ning and 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art_1_clean_files/figure-docx/unnamed-chunk-12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ighborhood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rhoods and 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nal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Median Pric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part_1_clean_files/figure-docx/unnamed-chunk-13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02:08:47Z</dcterms:created>
  <dcterms:modified xsi:type="dcterms:W3CDTF">2022-06-21T0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